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B0E37" w14:textId="3001897B" w:rsidR="008C119D" w:rsidRPr="00153637" w:rsidRDefault="008C119D" w:rsidP="008C119D">
      <w:pPr>
        <w:spacing w:after="0"/>
        <w:jc w:val="center"/>
        <w:rPr>
          <w:b/>
          <w:sz w:val="32"/>
          <w:szCs w:val="32"/>
        </w:rPr>
      </w:pPr>
      <w:bookmarkStart w:id="0" w:name="_Hlk99355886"/>
      <w:bookmarkStart w:id="1" w:name="_Hlk33518119"/>
      <w:bookmarkEnd w:id="0"/>
      <w:r w:rsidRPr="00153637">
        <w:rPr>
          <w:b/>
          <w:noProof/>
          <w:sz w:val="32"/>
          <w:szCs w:val="32"/>
        </w:rPr>
        <w:drawing>
          <wp:inline distT="0" distB="0" distL="0" distR="0" wp14:anchorId="610691D8" wp14:editId="4E57BA51">
            <wp:extent cx="1819275" cy="8572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RESHIES CAFE LOGO 2018 300dpi[21182]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9835" cy="86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975FD" w14:textId="2D827D7B" w:rsidR="00465B20" w:rsidRPr="004013E2" w:rsidRDefault="00E953DA" w:rsidP="00802DCE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>
        <w:rPr>
          <w:rFonts w:ascii="Bahnschrift" w:hAnsi="Bahnschrift"/>
          <w:b/>
          <w:i/>
          <w:iCs/>
          <w:sz w:val="20"/>
          <w:szCs w:val="20"/>
        </w:rPr>
        <w:t>Beef Lentil</w:t>
      </w:r>
    </w:p>
    <w:p w14:paraId="474B5179" w14:textId="46834E5D" w:rsidR="00465B20" w:rsidRPr="004013E2" w:rsidRDefault="00E953DA" w:rsidP="00802DCE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>
        <w:rPr>
          <w:rFonts w:ascii="Bahnschrift" w:hAnsi="Bahnschrift"/>
          <w:b/>
          <w:i/>
          <w:iCs/>
          <w:sz w:val="20"/>
          <w:szCs w:val="20"/>
        </w:rPr>
        <w:t xml:space="preserve">Chicken Tortellini </w:t>
      </w:r>
    </w:p>
    <w:p w14:paraId="093F2930" w14:textId="64DB1CB5" w:rsidR="00D914C1" w:rsidRPr="004013E2" w:rsidRDefault="00E953DA" w:rsidP="00802DCE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>
        <w:rPr>
          <w:rFonts w:ascii="Bahnschrift" w:hAnsi="Bahnschrift"/>
          <w:b/>
          <w:i/>
          <w:iCs/>
          <w:sz w:val="20"/>
          <w:szCs w:val="20"/>
        </w:rPr>
        <w:t xml:space="preserve">Creamy New Orleans Seafood Chowder </w:t>
      </w:r>
    </w:p>
    <w:p w14:paraId="068976E1" w14:textId="77777777" w:rsidR="00465B20" w:rsidRPr="004013E2" w:rsidRDefault="00465B20" w:rsidP="00802DCE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</w:p>
    <w:p w14:paraId="2320E263" w14:textId="63996FD1" w:rsidR="004C0B4F" w:rsidRPr="004013E2" w:rsidRDefault="00465B20" w:rsidP="00802DCE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color w:val="833C0B" w:themeColor="accent2" w:themeShade="80"/>
          <w:sz w:val="20"/>
          <w:szCs w:val="20"/>
        </w:rPr>
        <w:t xml:space="preserve">Jumbo Onion Rings </w:t>
      </w:r>
    </w:p>
    <w:p w14:paraId="602CB7A3" w14:textId="69ADD479" w:rsidR="00802DCE" w:rsidRPr="004013E2" w:rsidRDefault="00802DCE" w:rsidP="00802DCE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sz w:val="20"/>
          <w:szCs w:val="20"/>
        </w:rPr>
        <w:t>Make any sandwich a combo</w:t>
      </w:r>
    </w:p>
    <w:p w14:paraId="2E8DCA86" w14:textId="77777777" w:rsidR="00802DCE" w:rsidRPr="004013E2" w:rsidRDefault="00802DCE" w:rsidP="00802DCE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sz w:val="20"/>
          <w:szCs w:val="20"/>
        </w:rPr>
        <w:t>ADD small:</w:t>
      </w:r>
    </w:p>
    <w:p w14:paraId="109F3626" w14:textId="77777777" w:rsidR="00802DCE" w:rsidRPr="004013E2" w:rsidRDefault="00802DCE" w:rsidP="00802DCE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sz w:val="20"/>
          <w:szCs w:val="20"/>
        </w:rPr>
        <w:t>French fry</w:t>
      </w:r>
    </w:p>
    <w:p w14:paraId="46ECFD83" w14:textId="77777777" w:rsidR="00802DCE" w:rsidRPr="004013E2" w:rsidRDefault="00802DCE" w:rsidP="00802DCE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sz w:val="20"/>
          <w:szCs w:val="20"/>
        </w:rPr>
        <w:t>House Chips</w:t>
      </w:r>
    </w:p>
    <w:p w14:paraId="0CC65CCA" w14:textId="77777777" w:rsidR="00802DCE" w:rsidRPr="004013E2" w:rsidRDefault="00802DCE" w:rsidP="00802DCE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sz w:val="20"/>
          <w:szCs w:val="20"/>
        </w:rPr>
        <w:t>Salt &amp; Vinegar Chips</w:t>
      </w:r>
    </w:p>
    <w:p w14:paraId="30E26ED3" w14:textId="77777777" w:rsidR="00802DCE" w:rsidRPr="004013E2" w:rsidRDefault="00802DCE" w:rsidP="00802DCE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sz w:val="20"/>
          <w:szCs w:val="20"/>
        </w:rPr>
        <w:t>$4</w:t>
      </w:r>
    </w:p>
    <w:p w14:paraId="79C26C64" w14:textId="77777777" w:rsidR="00802DCE" w:rsidRPr="004013E2" w:rsidRDefault="00802DCE" w:rsidP="00802DCE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sz w:val="20"/>
          <w:szCs w:val="20"/>
        </w:rPr>
        <w:t>Sweet Waffle $4.75</w:t>
      </w:r>
    </w:p>
    <w:p w14:paraId="10910F43" w14:textId="05F9B742" w:rsidR="00FD09EA" w:rsidRPr="004013E2" w:rsidRDefault="00FD09EA" w:rsidP="00802DCE">
      <w:pPr>
        <w:pStyle w:val="NoSpacing"/>
        <w:jc w:val="center"/>
        <w:rPr>
          <w:b/>
          <w:bCs/>
          <w:sz w:val="20"/>
          <w:szCs w:val="20"/>
        </w:rPr>
      </w:pPr>
    </w:p>
    <w:p w14:paraId="57F8130D" w14:textId="7ACDE494" w:rsidR="00D914C1" w:rsidRPr="004013E2" w:rsidRDefault="003C666D" w:rsidP="00802DCE">
      <w:pPr>
        <w:pStyle w:val="NoSpacing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Bob’s Buffalo Chicken Caesar </w:t>
      </w:r>
    </w:p>
    <w:p w14:paraId="1C410170" w14:textId="24A81FF3" w:rsidR="00FD09EA" w:rsidRPr="004013E2" w:rsidRDefault="00D914C1" w:rsidP="00E953DA">
      <w:pPr>
        <w:spacing w:after="0"/>
        <w:jc w:val="center"/>
        <w:rPr>
          <w:rFonts w:ascii="Bahnschrift" w:hAnsi="Bahnschrift"/>
          <w:bCs/>
          <w:sz w:val="20"/>
          <w:szCs w:val="20"/>
        </w:rPr>
      </w:pPr>
      <w:r w:rsidRPr="004013E2">
        <w:rPr>
          <w:rFonts w:ascii="Bahnschrift" w:hAnsi="Bahnschrift"/>
          <w:bCs/>
          <w:sz w:val="20"/>
          <w:szCs w:val="20"/>
        </w:rPr>
        <w:t>Crisp romaine!</w:t>
      </w:r>
      <w:r w:rsidR="00E953DA">
        <w:rPr>
          <w:rFonts w:ascii="Bahnschrift" w:hAnsi="Bahnschrift"/>
          <w:bCs/>
          <w:sz w:val="20"/>
          <w:szCs w:val="20"/>
        </w:rPr>
        <w:t xml:space="preserve"> Served w/ house Caesar dressing topped w/ Asiago cheese, croutons, chopped tomato, </w:t>
      </w:r>
      <w:r w:rsidR="003C666D">
        <w:rPr>
          <w:rFonts w:ascii="Bahnschrift" w:hAnsi="Bahnschrift"/>
          <w:bCs/>
          <w:sz w:val="20"/>
          <w:szCs w:val="20"/>
        </w:rPr>
        <w:t>shredded carrot, cheddar cheese, bacon bits and buffalo seasoned grilled chicken breast</w:t>
      </w:r>
      <w:r w:rsidR="00A6141B">
        <w:rPr>
          <w:rFonts w:ascii="Bahnschrift" w:hAnsi="Bahnschrift"/>
          <w:bCs/>
          <w:sz w:val="20"/>
          <w:szCs w:val="20"/>
        </w:rPr>
        <w:t xml:space="preserve"> </w:t>
      </w:r>
      <w:r w:rsidR="004C0B4F" w:rsidRPr="004013E2">
        <w:rPr>
          <w:rFonts w:ascii="Bahnschrift" w:hAnsi="Bahnschrift"/>
          <w:bCs/>
          <w:sz w:val="20"/>
          <w:szCs w:val="20"/>
        </w:rPr>
        <w:t>16.95</w:t>
      </w:r>
    </w:p>
    <w:p w14:paraId="0FECA472" w14:textId="28E0F4B6" w:rsidR="00124D62" w:rsidRPr="004013E2" w:rsidRDefault="00124D62" w:rsidP="002D3DAC">
      <w:pPr>
        <w:spacing w:after="0"/>
        <w:jc w:val="center"/>
        <w:rPr>
          <w:rFonts w:ascii="Bahnschrift" w:hAnsi="Bahnschrift"/>
          <w:b/>
          <w:sz w:val="20"/>
          <w:szCs w:val="20"/>
        </w:rPr>
      </w:pPr>
    </w:p>
    <w:p w14:paraId="5918B173" w14:textId="1519807A" w:rsidR="00465B20" w:rsidRPr="004013E2" w:rsidRDefault="003C666D" w:rsidP="002D3DAC">
      <w:pPr>
        <w:spacing w:after="0"/>
        <w:jc w:val="center"/>
        <w:rPr>
          <w:rFonts w:ascii="Bahnschrift" w:hAnsi="Bahnschrift"/>
          <w:b/>
          <w:sz w:val="20"/>
          <w:szCs w:val="20"/>
        </w:rPr>
      </w:pPr>
      <w:r>
        <w:rPr>
          <w:rFonts w:ascii="Bahnschrift" w:hAnsi="Bahnschrift"/>
          <w:b/>
          <w:sz w:val="20"/>
          <w:szCs w:val="20"/>
        </w:rPr>
        <w:t>Hold on to summer Salad</w:t>
      </w:r>
    </w:p>
    <w:p w14:paraId="2CA3487C" w14:textId="3369AEF7" w:rsidR="00465B20" w:rsidRPr="004013E2" w:rsidRDefault="00811113" w:rsidP="002D3DAC">
      <w:pPr>
        <w:spacing w:after="0"/>
        <w:jc w:val="center"/>
        <w:rPr>
          <w:rFonts w:ascii="Bahnschrift" w:hAnsi="Bahnschrift"/>
          <w:bCs/>
          <w:sz w:val="20"/>
          <w:szCs w:val="20"/>
        </w:rPr>
      </w:pPr>
      <w:r>
        <w:rPr>
          <w:rFonts w:ascii="Bahnschrift" w:hAnsi="Bahnschrift"/>
          <w:bCs/>
          <w:sz w:val="20"/>
          <w:szCs w:val="20"/>
        </w:rPr>
        <w:t xml:space="preserve">Mixed greens served w/ house balsamic dressing topped w/ </w:t>
      </w:r>
      <w:r w:rsidR="009E0D05">
        <w:rPr>
          <w:rFonts w:ascii="Bahnschrift" w:hAnsi="Bahnschrift"/>
          <w:bCs/>
          <w:sz w:val="20"/>
          <w:szCs w:val="20"/>
        </w:rPr>
        <w:t>shredded carrot,</w:t>
      </w:r>
      <w:r>
        <w:rPr>
          <w:rFonts w:ascii="Bahnschrift" w:hAnsi="Bahnschrift"/>
          <w:bCs/>
          <w:sz w:val="20"/>
          <w:szCs w:val="20"/>
        </w:rPr>
        <w:t xml:space="preserve"> cucumber, </w:t>
      </w:r>
      <w:r w:rsidR="003C666D">
        <w:rPr>
          <w:rFonts w:ascii="Bahnschrift" w:hAnsi="Bahnschrift"/>
          <w:bCs/>
          <w:sz w:val="20"/>
          <w:szCs w:val="20"/>
        </w:rPr>
        <w:t>sliced almonds, sun dried cranberries, blueberries, black berries and a scoop of solid white meat chicken salad</w:t>
      </w:r>
      <w:r w:rsidR="009E0D05">
        <w:rPr>
          <w:rFonts w:ascii="Bahnschrift" w:hAnsi="Bahnschrift"/>
          <w:bCs/>
          <w:sz w:val="20"/>
          <w:szCs w:val="20"/>
        </w:rPr>
        <w:t xml:space="preserve"> </w:t>
      </w:r>
      <w:r w:rsidR="00465B20" w:rsidRPr="004013E2">
        <w:rPr>
          <w:rFonts w:ascii="Bahnschrift" w:hAnsi="Bahnschrift"/>
          <w:bCs/>
          <w:sz w:val="20"/>
          <w:szCs w:val="20"/>
        </w:rPr>
        <w:t>16.95</w:t>
      </w:r>
    </w:p>
    <w:p w14:paraId="43A6DCA6" w14:textId="7AB3AEA8" w:rsidR="00465B20" w:rsidRPr="004013E2" w:rsidRDefault="00465B20" w:rsidP="002D3DAC">
      <w:pPr>
        <w:spacing w:after="0"/>
        <w:jc w:val="center"/>
        <w:rPr>
          <w:rFonts w:ascii="Bahnschrift" w:hAnsi="Bahnschrift"/>
          <w:b/>
          <w:sz w:val="20"/>
          <w:szCs w:val="20"/>
        </w:rPr>
      </w:pPr>
    </w:p>
    <w:p w14:paraId="5A406EC5" w14:textId="585300F7" w:rsidR="004013E2" w:rsidRPr="004013E2" w:rsidRDefault="00E953DA" w:rsidP="002D3DAC">
      <w:pPr>
        <w:spacing w:after="0"/>
        <w:jc w:val="center"/>
        <w:rPr>
          <w:rFonts w:ascii="Bahnschrift" w:hAnsi="Bahnschrift"/>
          <w:b/>
          <w:sz w:val="20"/>
          <w:szCs w:val="20"/>
        </w:rPr>
      </w:pPr>
      <w:r>
        <w:rPr>
          <w:rFonts w:ascii="Bahnschrift" w:hAnsi="Bahnschrift"/>
          <w:b/>
          <w:sz w:val="20"/>
          <w:szCs w:val="20"/>
        </w:rPr>
        <w:t xml:space="preserve">San Diego Crab Cake Panini </w:t>
      </w:r>
    </w:p>
    <w:p w14:paraId="509E92ED" w14:textId="58389BD4" w:rsidR="004013E2" w:rsidRPr="004013E2" w:rsidRDefault="00E953DA" w:rsidP="002D3DAC">
      <w:pPr>
        <w:spacing w:after="0"/>
        <w:jc w:val="center"/>
        <w:rPr>
          <w:rFonts w:ascii="Bahnschrift" w:hAnsi="Bahnschrift"/>
          <w:bCs/>
          <w:sz w:val="20"/>
          <w:szCs w:val="20"/>
        </w:rPr>
      </w:pPr>
      <w:r>
        <w:rPr>
          <w:rFonts w:ascii="Bahnschrift" w:hAnsi="Bahnschrift"/>
          <w:bCs/>
          <w:sz w:val="20"/>
          <w:szCs w:val="20"/>
        </w:rPr>
        <w:t xml:space="preserve">Golden Crab Cake topped w/ fresh avocado, spinach, tomato, cheddar cheese and Baja Chipotle sauce served panini grilled on Italian bread </w:t>
      </w:r>
      <w:r w:rsidR="004013E2" w:rsidRPr="004013E2">
        <w:rPr>
          <w:rFonts w:ascii="Bahnschrift" w:hAnsi="Bahnschrift"/>
          <w:bCs/>
          <w:sz w:val="20"/>
          <w:szCs w:val="20"/>
        </w:rPr>
        <w:t>13.75</w:t>
      </w:r>
    </w:p>
    <w:p w14:paraId="47C85604" w14:textId="77777777" w:rsidR="004013E2" w:rsidRPr="004013E2" w:rsidRDefault="004013E2" w:rsidP="002D3DAC">
      <w:pPr>
        <w:spacing w:after="0"/>
        <w:jc w:val="center"/>
        <w:rPr>
          <w:rFonts w:ascii="Bahnschrift" w:hAnsi="Bahnschrift"/>
          <w:b/>
          <w:sz w:val="20"/>
          <w:szCs w:val="20"/>
        </w:rPr>
      </w:pPr>
    </w:p>
    <w:p w14:paraId="73B0DB91" w14:textId="608F148A" w:rsidR="00124D62" w:rsidRPr="004013E2" w:rsidRDefault="003C666D" w:rsidP="002D3DAC">
      <w:pPr>
        <w:spacing w:after="0"/>
        <w:jc w:val="center"/>
        <w:rPr>
          <w:rFonts w:ascii="Bahnschrift" w:hAnsi="Bahnschrift"/>
          <w:b/>
          <w:sz w:val="20"/>
          <w:szCs w:val="20"/>
        </w:rPr>
      </w:pPr>
      <w:r>
        <w:rPr>
          <w:rFonts w:ascii="Bahnschrift" w:hAnsi="Bahnschrift"/>
          <w:b/>
          <w:sz w:val="20"/>
          <w:szCs w:val="20"/>
        </w:rPr>
        <w:t xml:space="preserve">Pat’s Panini </w:t>
      </w:r>
    </w:p>
    <w:p w14:paraId="599AF176" w14:textId="6CF89F64" w:rsidR="00124D62" w:rsidRPr="004013E2" w:rsidRDefault="00E953DA" w:rsidP="002D3DAC">
      <w:pPr>
        <w:spacing w:after="0"/>
        <w:jc w:val="center"/>
        <w:rPr>
          <w:rFonts w:ascii="Bahnschrift" w:hAnsi="Bahnschrift"/>
          <w:bCs/>
          <w:sz w:val="20"/>
          <w:szCs w:val="20"/>
        </w:rPr>
      </w:pPr>
      <w:r>
        <w:rPr>
          <w:rFonts w:ascii="Bahnschrift" w:hAnsi="Bahnschrift"/>
          <w:bCs/>
          <w:sz w:val="20"/>
          <w:szCs w:val="20"/>
        </w:rPr>
        <w:t xml:space="preserve">Grilled house corned beef and Pastrami topped w/ melted Swiss cheese, Dijon mustard, crisp pickle, lettuce, tomato and onion served on </w:t>
      </w:r>
      <w:r w:rsidR="003C666D">
        <w:rPr>
          <w:rFonts w:ascii="Bahnschrift" w:hAnsi="Bahnschrift"/>
          <w:bCs/>
          <w:sz w:val="20"/>
          <w:szCs w:val="20"/>
        </w:rPr>
        <w:t xml:space="preserve">grilled rye bread </w:t>
      </w:r>
      <w:r w:rsidR="00465B20" w:rsidRPr="004013E2">
        <w:rPr>
          <w:rFonts w:ascii="Bahnschrift" w:hAnsi="Bahnschrift"/>
          <w:bCs/>
          <w:sz w:val="20"/>
          <w:szCs w:val="20"/>
        </w:rPr>
        <w:t>13.75</w:t>
      </w:r>
    </w:p>
    <w:p w14:paraId="669D8067" w14:textId="77777777" w:rsidR="00124D62" w:rsidRPr="004013E2" w:rsidRDefault="00124D62" w:rsidP="002D3DAC">
      <w:pPr>
        <w:spacing w:after="0"/>
        <w:jc w:val="center"/>
        <w:rPr>
          <w:rFonts w:ascii="Bahnschrift" w:hAnsi="Bahnschrift"/>
          <w:b/>
          <w:sz w:val="20"/>
          <w:szCs w:val="20"/>
        </w:rPr>
      </w:pPr>
    </w:p>
    <w:p w14:paraId="32DC8232" w14:textId="49E58164" w:rsidR="00D914C1" w:rsidRPr="004013E2" w:rsidRDefault="003C666D" w:rsidP="002D3DAC">
      <w:pPr>
        <w:spacing w:after="0"/>
        <w:jc w:val="center"/>
        <w:rPr>
          <w:rFonts w:ascii="Bahnschrift" w:hAnsi="Bahnschrift"/>
          <w:b/>
          <w:sz w:val="20"/>
          <w:szCs w:val="20"/>
        </w:rPr>
      </w:pPr>
      <w:r>
        <w:rPr>
          <w:rFonts w:ascii="Bahnschrift" w:hAnsi="Bahnschrift"/>
          <w:b/>
          <w:sz w:val="20"/>
          <w:szCs w:val="20"/>
        </w:rPr>
        <w:t xml:space="preserve">BBQ Frizzy Chicken Sandwich </w:t>
      </w:r>
    </w:p>
    <w:p w14:paraId="5EB51177" w14:textId="6691C28C" w:rsidR="00124D62" w:rsidRPr="004013E2" w:rsidRDefault="00E953DA" w:rsidP="002D3DAC">
      <w:pPr>
        <w:spacing w:after="0"/>
        <w:jc w:val="center"/>
        <w:rPr>
          <w:rFonts w:ascii="Bahnschrift" w:hAnsi="Bahnschrift"/>
          <w:bCs/>
          <w:sz w:val="20"/>
          <w:szCs w:val="20"/>
        </w:rPr>
      </w:pPr>
      <w:r>
        <w:rPr>
          <w:rFonts w:ascii="Bahnschrift" w:hAnsi="Bahnschrift"/>
          <w:bCs/>
          <w:sz w:val="20"/>
          <w:szCs w:val="20"/>
        </w:rPr>
        <w:t xml:space="preserve">Grilled chicken breast covered in house BBQ sauce topped w/ golden beer battered onion strings, diced fresh jalapeno peppers, lettuce and tomato served on a fresh baked roll </w:t>
      </w:r>
      <w:r w:rsidR="00465B20" w:rsidRPr="004013E2">
        <w:rPr>
          <w:rFonts w:ascii="Bahnschrift" w:hAnsi="Bahnschrift"/>
          <w:bCs/>
          <w:sz w:val="20"/>
          <w:szCs w:val="20"/>
        </w:rPr>
        <w:t>13.65</w:t>
      </w:r>
    </w:p>
    <w:p w14:paraId="2836740F" w14:textId="77777777" w:rsidR="004C0B4F" w:rsidRPr="004013E2" w:rsidRDefault="004C0B4F" w:rsidP="00A6141B">
      <w:pPr>
        <w:spacing w:after="0"/>
        <w:rPr>
          <w:rFonts w:ascii="Bahnschrift" w:hAnsi="Bahnschrift"/>
          <w:bCs/>
          <w:sz w:val="20"/>
          <w:szCs w:val="20"/>
        </w:rPr>
      </w:pPr>
    </w:p>
    <w:p w14:paraId="777D420D" w14:textId="5D33672C" w:rsidR="00A6141B" w:rsidRPr="004013E2" w:rsidRDefault="003C666D" w:rsidP="00A6141B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Three little Piggy Panini </w:t>
      </w:r>
    </w:p>
    <w:p w14:paraId="13A440D5" w14:textId="7274CE3C" w:rsidR="00124D62" w:rsidRPr="004013E2" w:rsidRDefault="003C666D" w:rsidP="00124D62">
      <w:pPr>
        <w:spacing w:after="0"/>
        <w:jc w:val="center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Honey ham topped w/ brie cheese, fresh spinach, sweet fig spread and crisp apple served panini grilled on multi grain bread</w:t>
      </w:r>
      <w:r w:rsidR="00124D62" w:rsidRPr="004013E2">
        <w:rPr>
          <w:rFonts w:ascii="Arial" w:hAnsi="Arial" w:cs="Arial"/>
          <w:bCs/>
          <w:sz w:val="20"/>
          <w:szCs w:val="20"/>
        </w:rPr>
        <w:t xml:space="preserve"> 1</w:t>
      </w:r>
      <w:r w:rsidR="00A6141B">
        <w:rPr>
          <w:rFonts w:ascii="Arial" w:hAnsi="Arial" w:cs="Arial"/>
          <w:bCs/>
          <w:sz w:val="20"/>
          <w:szCs w:val="20"/>
        </w:rPr>
        <w:t>3</w:t>
      </w:r>
      <w:r w:rsidR="00124D62" w:rsidRPr="004013E2">
        <w:rPr>
          <w:rFonts w:ascii="Arial" w:hAnsi="Arial" w:cs="Arial"/>
          <w:bCs/>
          <w:sz w:val="20"/>
          <w:szCs w:val="20"/>
        </w:rPr>
        <w:t>.75</w:t>
      </w:r>
    </w:p>
    <w:p w14:paraId="5DA71E67" w14:textId="5066B2A7" w:rsidR="004C0B4F" w:rsidRDefault="004C0B4F" w:rsidP="00A15421">
      <w:pPr>
        <w:spacing w:after="0"/>
        <w:jc w:val="center"/>
        <w:rPr>
          <w:rFonts w:ascii="Bahnschrift" w:hAnsi="Bahnschrift"/>
          <w:b/>
          <w:sz w:val="20"/>
          <w:szCs w:val="20"/>
        </w:rPr>
      </w:pPr>
    </w:p>
    <w:bookmarkEnd w:id="1"/>
    <w:p w14:paraId="36325119" w14:textId="77777777" w:rsidR="003C666D" w:rsidRPr="00153637" w:rsidRDefault="003C666D" w:rsidP="003C666D">
      <w:pPr>
        <w:spacing w:after="0"/>
        <w:jc w:val="center"/>
        <w:rPr>
          <w:b/>
          <w:sz w:val="32"/>
          <w:szCs w:val="32"/>
        </w:rPr>
      </w:pPr>
      <w:r w:rsidRPr="00153637">
        <w:rPr>
          <w:b/>
          <w:noProof/>
          <w:sz w:val="32"/>
          <w:szCs w:val="32"/>
        </w:rPr>
        <w:drawing>
          <wp:inline distT="0" distB="0" distL="0" distR="0" wp14:anchorId="462D812A" wp14:editId="5AC10910">
            <wp:extent cx="1819275" cy="857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RESHIES CAFE LOGO 2018 300dpi[21182]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9835" cy="86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DFE34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>
        <w:rPr>
          <w:rFonts w:ascii="Bahnschrift" w:hAnsi="Bahnschrift"/>
          <w:b/>
          <w:i/>
          <w:iCs/>
          <w:sz w:val="20"/>
          <w:szCs w:val="20"/>
        </w:rPr>
        <w:t>Beef Lentil</w:t>
      </w:r>
    </w:p>
    <w:p w14:paraId="07EDEDBB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>
        <w:rPr>
          <w:rFonts w:ascii="Bahnschrift" w:hAnsi="Bahnschrift"/>
          <w:b/>
          <w:i/>
          <w:iCs/>
          <w:sz w:val="20"/>
          <w:szCs w:val="20"/>
        </w:rPr>
        <w:t xml:space="preserve">Chicken Tortellini </w:t>
      </w:r>
    </w:p>
    <w:p w14:paraId="4DC5D46F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>
        <w:rPr>
          <w:rFonts w:ascii="Bahnschrift" w:hAnsi="Bahnschrift"/>
          <w:b/>
          <w:i/>
          <w:iCs/>
          <w:sz w:val="20"/>
          <w:szCs w:val="20"/>
        </w:rPr>
        <w:t xml:space="preserve">Creamy New Orleans Seafood Chowder </w:t>
      </w:r>
    </w:p>
    <w:p w14:paraId="39737453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</w:p>
    <w:p w14:paraId="1D42715E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color w:val="833C0B" w:themeColor="accent2" w:themeShade="80"/>
          <w:sz w:val="20"/>
          <w:szCs w:val="20"/>
        </w:rPr>
        <w:t xml:space="preserve">Jumbo Onion Rings </w:t>
      </w:r>
    </w:p>
    <w:p w14:paraId="1903D521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sz w:val="20"/>
          <w:szCs w:val="20"/>
        </w:rPr>
        <w:t>Make any sandwich a combo</w:t>
      </w:r>
    </w:p>
    <w:p w14:paraId="43140C62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sz w:val="20"/>
          <w:szCs w:val="20"/>
        </w:rPr>
        <w:t>ADD small:</w:t>
      </w:r>
    </w:p>
    <w:p w14:paraId="732BEAAF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sz w:val="20"/>
          <w:szCs w:val="20"/>
        </w:rPr>
        <w:t>French fry</w:t>
      </w:r>
    </w:p>
    <w:p w14:paraId="76D728AB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sz w:val="20"/>
          <w:szCs w:val="20"/>
        </w:rPr>
        <w:t>House Chips</w:t>
      </w:r>
    </w:p>
    <w:p w14:paraId="374013F2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sz w:val="20"/>
          <w:szCs w:val="20"/>
        </w:rPr>
        <w:t>Salt &amp; Vinegar Chips</w:t>
      </w:r>
    </w:p>
    <w:p w14:paraId="3049ED14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sz w:val="20"/>
          <w:szCs w:val="20"/>
        </w:rPr>
        <w:t>$4</w:t>
      </w:r>
    </w:p>
    <w:p w14:paraId="1F18DAA8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4013E2">
        <w:rPr>
          <w:rFonts w:ascii="Bahnschrift" w:hAnsi="Bahnschrift"/>
          <w:b/>
          <w:i/>
          <w:iCs/>
          <w:sz w:val="20"/>
          <w:szCs w:val="20"/>
        </w:rPr>
        <w:t>Sweet Waffle $4.75</w:t>
      </w:r>
    </w:p>
    <w:p w14:paraId="17890FF6" w14:textId="77777777" w:rsidR="003C666D" w:rsidRPr="004013E2" w:rsidRDefault="003C666D" w:rsidP="003C666D">
      <w:pPr>
        <w:pStyle w:val="NoSpacing"/>
        <w:jc w:val="center"/>
        <w:rPr>
          <w:b/>
          <w:bCs/>
          <w:sz w:val="20"/>
          <w:szCs w:val="20"/>
        </w:rPr>
      </w:pPr>
    </w:p>
    <w:p w14:paraId="00361B4D" w14:textId="77777777" w:rsidR="003C666D" w:rsidRPr="004013E2" w:rsidRDefault="003C666D" w:rsidP="003C666D">
      <w:pPr>
        <w:pStyle w:val="NoSpacing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Bob’s Buffalo Chicken Caesar </w:t>
      </w:r>
    </w:p>
    <w:p w14:paraId="36C1FEAA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Cs/>
          <w:sz w:val="20"/>
          <w:szCs w:val="20"/>
        </w:rPr>
      </w:pPr>
      <w:r w:rsidRPr="004013E2">
        <w:rPr>
          <w:rFonts w:ascii="Bahnschrift" w:hAnsi="Bahnschrift"/>
          <w:bCs/>
          <w:sz w:val="20"/>
          <w:szCs w:val="20"/>
        </w:rPr>
        <w:t>Crisp romaine!</w:t>
      </w:r>
      <w:r>
        <w:rPr>
          <w:rFonts w:ascii="Bahnschrift" w:hAnsi="Bahnschrift"/>
          <w:bCs/>
          <w:sz w:val="20"/>
          <w:szCs w:val="20"/>
        </w:rPr>
        <w:t xml:space="preserve"> Served w/ house Caesar dressing topped w/ Asiago cheese, croutons, chopped tomato, shredded carrot, cheddar cheese, bacon bits and buffalo seasoned grilled chicken breast </w:t>
      </w:r>
      <w:r w:rsidRPr="004013E2">
        <w:rPr>
          <w:rFonts w:ascii="Bahnschrift" w:hAnsi="Bahnschrift"/>
          <w:bCs/>
          <w:sz w:val="20"/>
          <w:szCs w:val="20"/>
        </w:rPr>
        <w:t>16.95</w:t>
      </w:r>
    </w:p>
    <w:p w14:paraId="4B53813F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sz w:val="20"/>
          <w:szCs w:val="20"/>
        </w:rPr>
      </w:pPr>
    </w:p>
    <w:p w14:paraId="5D922CAB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sz w:val="20"/>
          <w:szCs w:val="20"/>
        </w:rPr>
      </w:pPr>
      <w:r>
        <w:rPr>
          <w:rFonts w:ascii="Bahnschrift" w:hAnsi="Bahnschrift"/>
          <w:b/>
          <w:sz w:val="20"/>
          <w:szCs w:val="20"/>
        </w:rPr>
        <w:t>Hold on to summer Salad</w:t>
      </w:r>
    </w:p>
    <w:p w14:paraId="4BC893B5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Cs/>
          <w:sz w:val="20"/>
          <w:szCs w:val="20"/>
        </w:rPr>
      </w:pPr>
      <w:r>
        <w:rPr>
          <w:rFonts w:ascii="Bahnschrift" w:hAnsi="Bahnschrift"/>
          <w:bCs/>
          <w:sz w:val="20"/>
          <w:szCs w:val="20"/>
        </w:rPr>
        <w:t xml:space="preserve">Mixed greens served w/ house balsamic dressing topped w/ shredded carrot, cucumber, sliced almonds, sun dried cranberries, blueberries, black berries and a scoop of solid white meat chicken salad </w:t>
      </w:r>
      <w:r w:rsidRPr="004013E2">
        <w:rPr>
          <w:rFonts w:ascii="Bahnschrift" w:hAnsi="Bahnschrift"/>
          <w:bCs/>
          <w:sz w:val="20"/>
          <w:szCs w:val="20"/>
        </w:rPr>
        <w:t>16.95</w:t>
      </w:r>
    </w:p>
    <w:p w14:paraId="68D75CB2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sz w:val="20"/>
          <w:szCs w:val="20"/>
        </w:rPr>
      </w:pPr>
    </w:p>
    <w:p w14:paraId="290BFF9E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sz w:val="20"/>
          <w:szCs w:val="20"/>
        </w:rPr>
      </w:pPr>
      <w:r>
        <w:rPr>
          <w:rFonts w:ascii="Bahnschrift" w:hAnsi="Bahnschrift"/>
          <w:b/>
          <w:sz w:val="20"/>
          <w:szCs w:val="20"/>
        </w:rPr>
        <w:t xml:space="preserve">San Diego Crab Cake Panini </w:t>
      </w:r>
    </w:p>
    <w:p w14:paraId="4C5A19E7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Cs/>
          <w:sz w:val="20"/>
          <w:szCs w:val="20"/>
        </w:rPr>
      </w:pPr>
      <w:r>
        <w:rPr>
          <w:rFonts w:ascii="Bahnschrift" w:hAnsi="Bahnschrift"/>
          <w:bCs/>
          <w:sz w:val="20"/>
          <w:szCs w:val="20"/>
        </w:rPr>
        <w:t xml:space="preserve">Golden Crab Cake topped w/ fresh avocado, spinach, tomato, cheddar cheese and Baja Chipotle sauce served panini grilled on Italian bread </w:t>
      </w:r>
      <w:r w:rsidRPr="004013E2">
        <w:rPr>
          <w:rFonts w:ascii="Bahnschrift" w:hAnsi="Bahnschrift"/>
          <w:bCs/>
          <w:sz w:val="20"/>
          <w:szCs w:val="20"/>
        </w:rPr>
        <w:t>13.75</w:t>
      </w:r>
    </w:p>
    <w:p w14:paraId="37A09407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sz w:val="20"/>
          <w:szCs w:val="20"/>
        </w:rPr>
      </w:pPr>
    </w:p>
    <w:p w14:paraId="265B939B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sz w:val="20"/>
          <w:szCs w:val="20"/>
        </w:rPr>
      </w:pPr>
      <w:r>
        <w:rPr>
          <w:rFonts w:ascii="Bahnschrift" w:hAnsi="Bahnschrift"/>
          <w:b/>
          <w:sz w:val="20"/>
          <w:szCs w:val="20"/>
        </w:rPr>
        <w:t xml:space="preserve">Pat’s Panini </w:t>
      </w:r>
    </w:p>
    <w:p w14:paraId="223A6A97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Cs/>
          <w:sz w:val="20"/>
          <w:szCs w:val="20"/>
        </w:rPr>
      </w:pPr>
      <w:r>
        <w:rPr>
          <w:rFonts w:ascii="Bahnschrift" w:hAnsi="Bahnschrift"/>
          <w:bCs/>
          <w:sz w:val="20"/>
          <w:szCs w:val="20"/>
        </w:rPr>
        <w:t xml:space="preserve">Grilled house corned beef and Pastrami topped w/ melted Swiss cheese, Dijon mustard, crisp pickle, lettuce, tomato and onion served on grilled rye bread </w:t>
      </w:r>
      <w:r w:rsidRPr="004013E2">
        <w:rPr>
          <w:rFonts w:ascii="Bahnschrift" w:hAnsi="Bahnschrift"/>
          <w:bCs/>
          <w:sz w:val="20"/>
          <w:szCs w:val="20"/>
        </w:rPr>
        <w:t>13.75</w:t>
      </w:r>
    </w:p>
    <w:p w14:paraId="3617EF0F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sz w:val="20"/>
          <w:szCs w:val="20"/>
        </w:rPr>
      </w:pPr>
    </w:p>
    <w:p w14:paraId="4F3AE1DF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sz w:val="20"/>
          <w:szCs w:val="20"/>
        </w:rPr>
      </w:pPr>
      <w:r>
        <w:rPr>
          <w:rFonts w:ascii="Bahnschrift" w:hAnsi="Bahnschrift"/>
          <w:b/>
          <w:sz w:val="20"/>
          <w:szCs w:val="20"/>
        </w:rPr>
        <w:t xml:space="preserve">BBQ Frizzy Chicken Sandwich </w:t>
      </w:r>
    </w:p>
    <w:p w14:paraId="20F81688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Cs/>
          <w:sz w:val="20"/>
          <w:szCs w:val="20"/>
        </w:rPr>
      </w:pPr>
      <w:r>
        <w:rPr>
          <w:rFonts w:ascii="Bahnschrift" w:hAnsi="Bahnschrift"/>
          <w:bCs/>
          <w:sz w:val="20"/>
          <w:szCs w:val="20"/>
        </w:rPr>
        <w:t xml:space="preserve">Grilled chicken breast covered in house BBQ sauce topped w/ golden beer battered onion strings, diced fresh jalapeno peppers, lettuce and tomato served on a fresh baked roll </w:t>
      </w:r>
      <w:r w:rsidRPr="004013E2">
        <w:rPr>
          <w:rFonts w:ascii="Bahnschrift" w:hAnsi="Bahnschrift"/>
          <w:bCs/>
          <w:sz w:val="20"/>
          <w:szCs w:val="20"/>
        </w:rPr>
        <w:t>13.65</w:t>
      </w:r>
    </w:p>
    <w:p w14:paraId="6885362C" w14:textId="77777777" w:rsidR="003C666D" w:rsidRPr="004013E2" w:rsidRDefault="003C666D" w:rsidP="003C666D">
      <w:pPr>
        <w:spacing w:after="0"/>
        <w:rPr>
          <w:rFonts w:ascii="Bahnschrift" w:hAnsi="Bahnschrift"/>
          <w:bCs/>
          <w:sz w:val="20"/>
          <w:szCs w:val="20"/>
        </w:rPr>
      </w:pPr>
    </w:p>
    <w:p w14:paraId="597C1CDC" w14:textId="77777777" w:rsidR="003C666D" w:rsidRPr="004013E2" w:rsidRDefault="003C666D" w:rsidP="003C666D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Three little Piggy Panini </w:t>
      </w:r>
    </w:p>
    <w:p w14:paraId="096C0CD3" w14:textId="77777777" w:rsidR="003C666D" w:rsidRPr="004013E2" w:rsidRDefault="003C666D" w:rsidP="003C666D">
      <w:pPr>
        <w:spacing w:after="0"/>
        <w:jc w:val="center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Honey ham topped w/ brie cheese, fresh spinach, sweet fig spread and crisp apple served panini grilled on multi grain bread</w:t>
      </w:r>
      <w:r w:rsidRPr="004013E2">
        <w:rPr>
          <w:rFonts w:ascii="Arial" w:hAnsi="Arial" w:cs="Arial"/>
          <w:bCs/>
          <w:sz w:val="20"/>
          <w:szCs w:val="20"/>
        </w:rPr>
        <w:t xml:space="preserve"> 1</w:t>
      </w:r>
      <w:r>
        <w:rPr>
          <w:rFonts w:ascii="Arial" w:hAnsi="Arial" w:cs="Arial"/>
          <w:bCs/>
          <w:sz w:val="20"/>
          <w:szCs w:val="20"/>
        </w:rPr>
        <w:t>3</w:t>
      </w:r>
      <w:r w:rsidRPr="004013E2">
        <w:rPr>
          <w:rFonts w:ascii="Arial" w:hAnsi="Arial" w:cs="Arial"/>
          <w:bCs/>
          <w:sz w:val="20"/>
          <w:szCs w:val="20"/>
        </w:rPr>
        <w:t>.75</w:t>
      </w:r>
    </w:p>
    <w:p w14:paraId="1134B985" w14:textId="77777777" w:rsidR="003C666D" w:rsidRDefault="003C666D" w:rsidP="003C666D">
      <w:pPr>
        <w:spacing w:after="0"/>
        <w:jc w:val="center"/>
        <w:rPr>
          <w:rFonts w:ascii="Bahnschrift" w:hAnsi="Bahnschrift"/>
          <w:b/>
          <w:sz w:val="20"/>
          <w:szCs w:val="20"/>
        </w:rPr>
      </w:pPr>
    </w:p>
    <w:p w14:paraId="2EBDE601" w14:textId="77777777" w:rsidR="003C666D" w:rsidRPr="004013E2" w:rsidRDefault="003C666D" w:rsidP="003C666D">
      <w:pPr>
        <w:spacing w:after="0"/>
        <w:jc w:val="center"/>
        <w:rPr>
          <w:rFonts w:ascii="Bahnschrift" w:hAnsi="Bahnschrift"/>
          <w:b/>
          <w:sz w:val="20"/>
          <w:szCs w:val="20"/>
        </w:rPr>
      </w:pPr>
    </w:p>
    <w:p w14:paraId="0EE0844B" w14:textId="77777777" w:rsidR="00A6141B" w:rsidRPr="004013E2" w:rsidRDefault="00A6141B" w:rsidP="00A15421">
      <w:pPr>
        <w:spacing w:after="0"/>
        <w:jc w:val="center"/>
        <w:rPr>
          <w:rFonts w:ascii="Bahnschrift" w:hAnsi="Bahnschrift"/>
          <w:b/>
          <w:sz w:val="20"/>
          <w:szCs w:val="20"/>
        </w:rPr>
      </w:pPr>
    </w:p>
    <w:sectPr w:rsidR="00A6141B" w:rsidRPr="004013E2" w:rsidSect="004C0C78">
      <w:pgSz w:w="12240" w:h="15840" w:code="1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4B421" w14:textId="77777777" w:rsidR="009F64E8" w:rsidRDefault="009F64E8" w:rsidP="005527CF">
      <w:pPr>
        <w:spacing w:after="0" w:line="240" w:lineRule="auto"/>
      </w:pPr>
      <w:r>
        <w:separator/>
      </w:r>
    </w:p>
  </w:endnote>
  <w:endnote w:type="continuationSeparator" w:id="0">
    <w:p w14:paraId="7086F057" w14:textId="77777777" w:rsidR="009F64E8" w:rsidRDefault="009F64E8" w:rsidP="005527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3CB4C" w14:textId="77777777" w:rsidR="009F64E8" w:rsidRDefault="009F64E8" w:rsidP="005527CF">
      <w:pPr>
        <w:spacing w:after="0" w:line="240" w:lineRule="auto"/>
      </w:pPr>
      <w:r>
        <w:separator/>
      </w:r>
    </w:p>
  </w:footnote>
  <w:footnote w:type="continuationSeparator" w:id="0">
    <w:p w14:paraId="50AC7960" w14:textId="77777777" w:rsidR="009F64E8" w:rsidRDefault="009F64E8" w:rsidP="005527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928F0"/>
    <w:multiLevelType w:val="hybridMultilevel"/>
    <w:tmpl w:val="E2EC0294"/>
    <w:lvl w:ilvl="0" w:tplc="0CF2F5A8">
      <w:start w:val="860"/>
      <w:numFmt w:val="bullet"/>
      <w:lvlText w:val="-"/>
      <w:lvlJc w:val="left"/>
      <w:pPr>
        <w:ind w:left="45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20" w:hanging="360"/>
      </w:pPr>
      <w:rPr>
        <w:rFonts w:ascii="Wingdings" w:hAnsi="Wingdings" w:hint="default"/>
      </w:rPr>
    </w:lvl>
  </w:abstractNum>
  <w:num w:numId="1" w16cid:durableId="1135679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MrY0Nzc2NDEytTRU0lEKTi0uzszPAykwNqwFAMRWSHktAAAA"/>
  </w:docVars>
  <w:rsids>
    <w:rsidRoot w:val="008716F6"/>
    <w:rsid w:val="000075B6"/>
    <w:rsid w:val="00013EA7"/>
    <w:rsid w:val="000155B6"/>
    <w:rsid w:val="00016004"/>
    <w:rsid w:val="0002560E"/>
    <w:rsid w:val="000262EA"/>
    <w:rsid w:val="000337FE"/>
    <w:rsid w:val="00045233"/>
    <w:rsid w:val="00054A27"/>
    <w:rsid w:val="00060506"/>
    <w:rsid w:val="00070864"/>
    <w:rsid w:val="00075E81"/>
    <w:rsid w:val="00094A88"/>
    <w:rsid w:val="00095ADA"/>
    <w:rsid w:val="000973CC"/>
    <w:rsid w:val="000A3415"/>
    <w:rsid w:val="000A71CD"/>
    <w:rsid w:val="000C4048"/>
    <w:rsid w:val="000E33E2"/>
    <w:rsid w:val="000F07A0"/>
    <w:rsid w:val="000F39C2"/>
    <w:rsid w:val="0010067A"/>
    <w:rsid w:val="00102364"/>
    <w:rsid w:val="00104E7C"/>
    <w:rsid w:val="0010751E"/>
    <w:rsid w:val="00120FEB"/>
    <w:rsid w:val="00124D62"/>
    <w:rsid w:val="00124F0E"/>
    <w:rsid w:val="001336DC"/>
    <w:rsid w:val="001340F9"/>
    <w:rsid w:val="00135A03"/>
    <w:rsid w:val="00136E20"/>
    <w:rsid w:val="00140ABE"/>
    <w:rsid w:val="001448D0"/>
    <w:rsid w:val="00144C2E"/>
    <w:rsid w:val="00144EBD"/>
    <w:rsid w:val="00153637"/>
    <w:rsid w:val="001638E2"/>
    <w:rsid w:val="00171973"/>
    <w:rsid w:val="00176862"/>
    <w:rsid w:val="00184EA9"/>
    <w:rsid w:val="001873D8"/>
    <w:rsid w:val="00187E17"/>
    <w:rsid w:val="001935F4"/>
    <w:rsid w:val="001A20E1"/>
    <w:rsid w:val="001B45FA"/>
    <w:rsid w:val="001B6BDF"/>
    <w:rsid w:val="001C1612"/>
    <w:rsid w:val="001D1178"/>
    <w:rsid w:val="001D4488"/>
    <w:rsid w:val="001E413D"/>
    <w:rsid w:val="002003A3"/>
    <w:rsid w:val="0020484A"/>
    <w:rsid w:val="0022295D"/>
    <w:rsid w:val="002437B9"/>
    <w:rsid w:val="00246F61"/>
    <w:rsid w:val="00261D65"/>
    <w:rsid w:val="002672CA"/>
    <w:rsid w:val="002731AE"/>
    <w:rsid w:val="00280E5D"/>
    <w:rsid w:val="002837AB"/>
    <w:rsid w:val="00286110"/>
    <w:rsid w:val="002876C0"/>
    <w:rsid w:val="002971B9"/>
    <w:rsid w:val="002A420A"/>
    <w:rsid w:val="002C4DBB"/>
    <w:rsid w:val="002C6D72"/>
    <w:rsid w:val="002D3DAC"/>
    <w:rsid w:val="002D5F5B"/>
    <w:rsid w:val="002D76DE"/>
    <w:rsid w:val="002E0D72"/>
    <w:rsid w:val="002E0F57"/>
    <w:rsid w:val="002E3DFD"/>
    <w:rsid w:val="002E55BD"/>
    <w:rsid w:val="002E5B96"/>
    <w:rsid w:val="002E69F1"/>
    <w:rsid w:val="002F2311"/>
    <w:rsid w:val="003022EC"/>
    <w:rsid w:val="00312509"/>
    <w:rsid w:val="00314573"/>
    <w:rsid w:val="003167BA"/>
    <w:rsid w:val="003359B1"/>
    <w:rsid w:val="00337EB7"/>
    <w:rsid w:val="00352E44"/>
    <w:rsid w:val="003571F9"/>
    <w:rsid w:val="00371CAD"/>
    <w:rsid w:val="00376FC6"/>
    <w:rsid w:val="00383B19"/>
    <w:rsid w:val="00383DFB"/>
    <w:rsid w:val="00393849"/>
    <w:rsid w:val="00395C83"/>
    <w:rsid w:val="003A485B"/>
    <w:rsid w:val="003B14C4"/>
    <w:rsid w:val="003B6E26"/>
    <w:rsid w:val="003B7DD3"/>
    <w:rsid w:val="003C490C"/>
    <w:rsid w:val="003C666D"/>
    <w:rsid w:val="003C70BD"/>
    <w:rsid w:val="003E008A"/>
    <w:rsid w:val="004013E2"/>
    <w:rsid w:val="00412E87"/>
    <w:rsid w:val="00420D3B"/>
    <w:rsid w:val="00425BD8"/>
    <w:rsid w:val="00426656"/>
    <w:rsid w:val="00434BE7"/>
    <w:rsid w:val="004362C1"/>
    <w:rsid w:val="004437E9"/>
    <w:rsid w:val="00445C55"/>
    <w:rsid w:val="0044658F"/>
    <w:rsid w:val="004476CD"/>
    <w:rsid w:val="00456113"/>
    <w:rsid w:val="004572B2"/>
    <w:rsid w:val="0046147A"/>
    <w:rsid w:val="00464B3A"/>
    <w:rsid w:val="00465B20"/>
    <w:rsid w:val="00471364"/>
    <w:rsid w:val="0047771C"/>
    <w:rsid w:val="004A4F1E"/>
    <w:rsid w:val="004B0733"/>
    <w:rsid w:val="004B1226"/>
    <w:rsid w:val="004B5A9A"/>
    <w:rsid w:val="004B6213"/>
    <w:rsid w:val="004C04CD"/>
    <w:rsid w:val="004C0B4F"/>
    <w:rsid w:val="004C0C78"/>
    <w:rsid w:val="004C149E"/>
    <w:rsid w:val="004C725C"/>
    <w:rsid w:val="004D1B78"/>
    <w:rsid w:val="004D5960"/>
    <w:rsid w:val="005022C8"/>
    <w:rsid w:val="00503D74"/>
    <w:rsid w:val="0052244E"/>
    <w:rsid w:val="00522894"/>
    <w:rsid w:val="00524770"/>
    <w:rsid w:val="00526FF4"/>
    <w:rsid w:val="00537BED"/>
    <w:rsid w:val="00544F19"/>
    <w:rsid w:val="00546F00"/>
    <w:rsid w:val="005506C5"/>
    <w:rsid w:val="005527CF"/>
    <w:rsid w:val="00555FEA"/>
    <w:rsid w:val="00556D30"/>
    <w:rsid w:val="0055745A"/>
    <w:rsid w:val="00560170"/>
    <w:rsid w:val="00561244"/>
    <w:rsid w:val="00562E2A"/>
    <w:rsid w:val="0057046D"/>
    <w:rsid w:val="00571A74"/>
    <w:rsid w:val="00571AA1"/>
    <w:rsid w:val="00574BF5"/>
    <w:rsid w:val="0057751F"/>
    <w:rsid w:val="00590907"/>
    <w:rsid w:val="005A3B8D"/>
    <w:rsid w:val="005A5955"/>
    <w:rsid w:val="005A5D8A"/>
    <w:rsid w:val="005B0F3F"/>
    <w:rsid w:val="005B4CD2"/>
    <w:rsid w:val="005C101A"/>
    <w:rsid w:val="005C37B8"/>
    <w:rsid w:val="005C583E"/>
    <w:rsid w:val="005D5054"/>
    <w:rsid w:val="005D764C"/>
    <w:rsid w:val="005E46C6"/>
    <w:rsid w:val="005F18FE"/>
    <w:rsid w:val="005F19E2"/>
    <w:rsid w:val="005F6DBF"/>
    <w:rsid w:val="00601286"/>
    <w:rsid w:val="00605879"/>
    <w:rsid w:val="006109B7"/>
    <w:rsid w:val="006123E8"/>
    <w:rsid w:val="00613A57"/>
    <w:rsid w:val="006216F5"/>
    <w:rsid w:val="00623B96"/>
    <w:rsid w:val="006256F6"/>
    <w:rsid w:val="00627EAA"/>
    <w:rsid w:val="00635182"/>
    <w:rsid w:val="00654155"/>
    <w:rsid w:val="00660654"/>
    <w:rsid w:val="0066143A"/>
    <w:rsid w:val="006779B8"/>
    <w:rsid w:val="006851CE"/>
    <w:rsid w:val="00685951"/>
    <w:rsid w:val="006860F1"/>
    <w:rsid w:val="00690232"/>
    <w:rsid w:val="00694D28"/>
    <w:rsid w:val="00694E44"/>
    <w:rsid w:val="006A52D6"/>
    <w:rsid w:val="006A6E20"/>
    <w:rsid w:val="006C3289"/>
    <w:rsid w:val="006D28A2"/>
    <w:rsid w:val="006D5651"/>
    <w:rsid w:val="006E2F6F"/>
    <w:rsid w:val="00707383"/>
    <w:rsid w:val="007108A1"/>
    <w:rsid w:val="007119CE"/>
    <w:rsid w:val="00716E40"/>
    <w:rsid w:val="00717179"/>
    <w:rsid w:val="007234F9"/>
    <w:rsid w:val="00724F57"/>
    <w:rsid w:val="00743AF1"/>
    <w:rsid w:val="00756E23"/>
    <w:rsid w:val="007720B7"/>
    <w:rsid w:val="00774756"/>
    <w:rsid w:val="00777B35"/>
    <w:rsid w:val="00783C7A"/>
    <w:rsid w:val="00783DC4"/>
    <w:rsid w:val="00786256"/>
    <w:rsid w:val="007868AC"/>
    <w:rsid w:val="00786E4C"/>
    <w:rsid w:val="007B019C"/>
    <w:rsid w:val="007B036E"/>
    <w:rsid w:val="007B2E33"/>
    <w:rsid w:val="007C151D"/>
    <w:rsid w:val="007C36C6"/>
    <w:rsid w:val="007C5E16"/>
    <w:rsid w:val="007E4BC9"/>
    <w:rsid w:val="007E5298"/>
    <w:rsid w:val="007F20F1"/>
    <w:rsid w:val="007F459E"/>
    <w:rsid w:val="007F52F9"/>
    <w:rsid w:val="007F5ABA"/>
    <w:rsid w:val="007F7E4C"/>
    <w:rsid w:val="0080153C"/>
    <w:rsid w:val="0080167B"/>
    <w:rsid w:val="00801C2E"/>
    <w:rsid w:val="00802DCE"/>
    <w:rsid w:val="00805FE8"/>
    <w:rsid w:val="00806F47"/>
    <w:rsid w:val="0081039D"/>
    <w:rsid w:val="00810917"/>
    <w:rsid w:val="00811113"/>
    <w:rsid w:val="00814308"/>
    <w:rsid w:val="0081593A"/>
    <w:rsid w:val="00821AE2"/>
    <w:rsid w:val="00831F0F"/>
    <w:rsid w:val="00833117"/>
    <w:rsid w:val="00840975"/>
    <w:rsid w:val="00842542"/>
    <w:rsid w:val="00851F99"/>
    <w:rsid w:val="0085544A"/>
    <w:rsid w:val="00857AE4"/>
    <w:rsid w:val="00860FFE"/>
    <w:rsid w:val="008716F6"/>
    <w:rsid w:val="008725FB"/>
    <w:rsid w:val="008744BD"/>
    <w:rsid w:val="00883001"/>
    <w:rsid w:val="00891BBA"/>
    <w:rsid w:val="008970B0"/>
    <w:rsid w:val="008A1F05"/>
    <w:rsid w:val="008A79A5"/>
    <w:rsid w:val="008B2C81"/>
    <w:rsid w:val="008B5244"/>
    <w:rsid w:val="008B7F59"/>
    <w:rsid w:val="008C119D"/>
    <w:rsid w:val="008C2D6B"/>
    <w:rsid w:val="008C60B2"/>
    <w:rsid w:val="008C6E27"/>
    <w:rsid w:val="008C7A1A"/>
    <w:rsid w:val="008C7B1E"/>
    <w:rsid w:val="008E0E78"/>
    <w:rsid w:val="008E3F79"/>
    <w:rsid w:val="008E7F91"/>
    <w:rsid w:val="008F0881"/>
    <w:rsid w:val="008F2E5C"/>
    <w:rsid w:val="008F3978"/>
    <w:rsid w:val="008F3B8A"/>
    <w:rsid w:val="008F61FF"/>
    <w:rsid w:val="00901562"/>
    <w:rsid w:val="009027BF"/>
    <w:rsid w:val="00903F15"/>
    <w:rsid w:val="0091577B"/>
    <w:rsid w:val="009206A5"/>
    <w:rsid w:val="009308B6"/>
    <w:rsid w:val="009409AA"/>
    <w:rsid w:val="0094314B"/>
    <w:rsid w:val="00946F5C"/>
    <w:rsid w:val="0094773A"/>
    <w:rsid w:val="009554DC"/>
    <w:rsid w:val="00967C1A"/>
    <w:rsid w:val="009816F5"/>
    <w:rsid w:val="00984027"/>
    <w:rsid w:val="00985B5F"/>
    <w:rsid w:val="00995B52"/>
    <w:rsid w:val="009A161A"/>
    <w:rsid w:val="009A7E1C"/>
    <w:rsid w:val="009B046B"/>
    <w:rsid w:val="009C2859"/>
    <w:rsid w:val="009D3FE0"/>
    <w:rsid w:val="009E0D05"/>
    <w:rsid w:val="009F266D"/>
    <w:rsid w:val="009F64E8"/>
    <w:rsid w:val="00A02C3D"/>
    <w:rsid w:val="00A10270"/>
    <w:rsid w:val="00A145BF"/>
    <w:rsid w:val="00A15421"/>
    <w:rsid w:val="00A31F52"/>
    <w:rsid w:val="00A41B73"/>
    <w:rsid w:val="00A4687E"/>
    <w:rsid w:val="00A479A0"/>
    <w:rsid w:val="00A526EB"/>
    <w:rsid w:val="00A56D51"/>
    <w:rsid w:val="00A6141B"/>
    <w:rsid w:val="00A63CDA"/>
    <w:rsid w:val="00A640D3"/>
    <w:rsid w:val="00A65545"/>
    <w:rsid w:val="00A72C14"/>
    <w:rsid w:val="00A776E5"/>
    <w:rsid w:val="00A94D83"/>
    <w:rsid w:val="00A94F15"/>
    <w:rsid w:val="00A96559"/>
    <w:rsid w:val="00AA0E5C"/>
    <w:rsid w:val="00AA124A"/>
    <w:rsid w:val="00AB786D"/>
    <w:rsid w:val="00AC4E27"/>
    <w:rsid w:val="00AE14B6"/>
    <w:rsid w:val="00AE1B5D"/>
    <w:rsid w:val="00AF6EB2"/>
    <w:rsid w:val="00B01852"/>
    <w:rsid w:val="00B01FD8"/>
    <w:rsid w:val="00B02921"/>
    <w:rsid w:val="00B072C1"/>
    <w:rsid w:val="00B1395F"/>
    <w:rsid w:val="00B151CD"/>
    <w:rsid w:val="00B2025B"/>
    <w:rsid w:val="00B23EA2"/>
    <w:rsid w:val="00B3405B"/>
    <w:rsid w:val="00B43A26"/>
    <w:rsid w:val="00B4472B"/>
    <w:rsid w:val="00B56036"/>
    <w:rsid w:val="00B56CEE"/>
    <w:rsid w:val="00B6029F"/>
    <w:rsid w:val="00B63520"/>
    <w:rsid w:val="00B6370B"/>
    <w:rsid w:val="00B657EC"/>
    <w:rsid w:val="00B661B2"/>
    <w:rsid w:val="00BA69E3"/>
    <w:rsid w:val="00BB462C"/>
    <w:rsid w:val="00BB5579"/>
    <w:rsid w:val="00BB6481"/>
    <w:rsid w:val="00BC0DE9"/>
    <w:rsid w:val="00BC5F0D"/>
    <w:rsid w:val="00BD18BC"/>
    <w:rsid w:val="00BE03B7"/>
    <w:rsid w:val="00BF54C0"/>
    <w:rsid w:val="00BF5EF6"/>
    <w:rsid w:val="00C03780"/>
    <w:rsid w:val="00C040E5"/>
    <w:rsid w:val="00C05654"/>
    <w:rsid w:val="00C23CF5"/>
    <w:rsid w:val="00C267E7"/>
    <w:rsid w:val="00C275E6"/>
    <w:rsid w:val="00C353FE"/>
    <w:rsid w:val="00C3559A"/>
    <w:rsid w:val="00C36C7B"/>
    <w:rsid w:val="00C37045"/>
    <w:rsid w:val="00C37D29"/>
    <w:rsid w:val="00C52B6A"/>
    <w:rsid w:val="00C57D09"/>
    <w:rsid w:val="00C61270"/>
    <w:rsid w:val="00C669E4"/>
    <w:rsid w:val="00C74B92"/>
    <w:rsid w:val="00C75842"/>
    <w:rsid w:val="00C76A06"/>
    <w:rsid w:val="00C82C9E"/>
    <w:rsid w:val="00C8506C"/>
    <w:rsid w:val="00C875A7"/>
    <w:rsid w:val="00C90D0D"/>
    <w:rsid w:val="00C93B8B"/>
    <w:rsid w:val="00C95661"/>
    <w:rsid w:val="00CA12C5"/>
    <w:rsid w:val="00CA3857"/>
    <w:rsid w:val="00CA6A98"/>
    <w:rsid w:val="00CB1CF0"/>
    <w:rsid w:val="00CB2F90"/>
    <w:rsid w:val="00CC19FF"/>
    <w:rsid w:val="00CC3EB4"/>
    <w:rsid w:val="00CC542E"/>
    <w:rsid w:val="00CC5FA4"/>
    <w:rsid w:val="00CD3DC6"/>
    <w:rsid w:val="00CD62D8"/>
    <w:rsid w:val="00D03339"/>
    <w:rsid w:val="00D07200"/>
    <w:rsid w:val="00D10F3E"/>
    <w:rsid w:val="00D14FA6"/>
    <w:rsid w:val="00D20893"/>
    <w:rsid w:val="00D212BB"/>
    <w:rsid w:val="00D26681"/>
    <w:rsid w:val="00D43194"/>
    <w:rsid w:val="00D44B6C"/>
    <w:rsid w:val="00D46544"/>
    <w:rsid w:val="00D534E7"/>
    <w:rsid w:val="00D57416"/>
    <w:rsid w:val="00D80C4D"/>
    <w:rsid w:val="00D86662"/>
    <w:rsid w:val="00D872DD"/>
    <w:rsid w:val="00D914C1"/>
    <w:rsid w:val="00DB1CDC"/>
    <w:rsid w:val="00DB5B57"/>
    <w:rsid w:val="00DB7EE9"/>
    <w:rsid w:val="00DC11E1"/>
    <w:rsid w:val="00DE5B84"/>
    <w:rsid w:val="00DF04C3"/>
    <w:rsid w:val="00DF7ADA"/>
    <w:rsid w:val="00E03087"/>
    <w:rsid w:val="00E10BFB"/>
    <w:rsid w:val="00E12B58"/>
    <w:rsid w:val="00E161E8"/>
    <w:rsid w:val="00E1630E"/>
    <w:rsid w:val="00E16542"/>
    <w:rsid w:val="00E2039C"/>
    <w:rsid w:val="00E25150"/>
    <w:rsid w:val="00E332D0"/>
    <w:rsid w:val="00E35D6D"/>
    <w:rsid w:val="00E43BAC"/>
    <w:rsid w:val="00E471E7"/>
    <w:rsid w:val="00E5122B"/>
    <w:rsid w:val="00E63473"/>
    <w:rsid w:val="00E72966"/>
    <w:rsid w:val="00E85664"/>
    <w:rsid w:val="00E865E1"/>
    <w:rsid w:val="00E90EEC"/>
    <w:rsid w:val="00E9383B"/>
    <w:rsid w:val="00E953DA"/>
    <w:rsid w:val="00EA08B1"/>
    <w:rsid w:val="00EA19BA"/>
    <w:rsid w:val="00EA533E"/>
    <w:rsid w:val="00EA5709"/>
    <w:rsid w:val="00EB1F97"/>
    <w:rsid w:val="00EB2FC4"/>
    <w:rsid w:val="00EC0D6A"/>
    <w:rsid w:val="00ED037E"/>
    <w:rsid w:val="00EE3CFC"/>
    <w:rsid w:val="00EF260A"/>
    <w:rsid w:val="00EF786D"/>
    <w:rsid w:val="00F016B2"/>
    <w:rsid w:val="00F12A70"/>
    <w:rsid w:val="00F145AB"/>
    <w:rsid w:val="00F34573"/>
    <w:rsid w:val="00F5237F"/>
    <w:rsid w:val="00F65C1A"/>
    <w:rsid w:val="00F673B2"/>
    <w:rsid w:val="00F73AAC"/>
    <w:rsid w:val="00F767DE"/>
    <w:rsid w:val="00F77206"/>
    <w:rsid w:val="00F95DC9"/>
    <w:rsid w:val="00FA4A38"/>
    <w:rsid w:val="00FB2E85"/>
    <w:rsid w:val="00FB40B1"/>
    <w:rsid w:val="00FB48B1"/>
    <w:rsid w:val="00FB6D30"/>
    <w:rsid w:val="00FC3270"/>
    <w:rsid w:val="00FC5426"/>
    <w:rsid w:val="00FD09EA"/>
    <w:rsid w:val="00FD22E9"/>
    <w:rsid w:val="00FD7784"/>
    <w:rsid w:val="00FE1DE4"/>
    <w:rsid w:val="00FF333E"/>
    <w:rsid w:val="00FF43EE"/>
    <w:rsid w:val="00FF49BE"/>
    <w:rsid w:val="00F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21CEE4"/>
  <w15:chartTrackingRefBased/>
  <w15:docId w15:val="{19300DAE-605C-4E43-93B2-E953FDADD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108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DBB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108A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108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108A1"/>
    <w:rPr>
      <w:b/>
      <w:bCs/>
    </w:rPr>
  </w:style>
  <w:style w:type="character" w:styleId="Emphasis">
    <w:name w:val="Emphasis"/>
    <w:basedOn w:val="DefaultParagraphFont"/>
    <w:uiPriority w:val="20"/>
    <w:qFormat/>
    <w:rsid w:val="007108A1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8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2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7CF"/>
  </w:style>
  <w:style w:type="paragraph" w:styleId="Footer">
    <w:name w:val="footer"/>
    <w:basedOn w:val="Normal"/>
    <w:link w:val="FooterChar"/>
    <w:uiPriority w:val="99"/>
    <w:unhideWhenUsed/>
    <w:rsid w:val="00552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7CF"/>
  </w:style>
  <w:style w:type="character" w:customStyle="1" w:styleId="Heading4Char">
    <w:name w:val="Heading 4 Char"/>
    <w:basedOn w:val="DefaultParagraphFont"/>
    <w:link w:val="Heading4"/>
    <w:uiPriority w:val="9"/>
    <w:rsid w:val="002C4DB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2C4D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45C55"/>
    <w:pPr>
      <w:ind w:left="720"/>
      <w:contextualSpacing/>
    </w:pPr>
  </w:style>
  <w:style w:type="character" w:customStyle="1" w:styleId="f">
    <w:name w:val="f"/>
    <w:basedOn w:val="DefaultParagraphFont"/>
    <w:rsid w:val="005A3B8D"/>
  </w:style>
  <w:style w:type="paragraph" w:styleId="NoSpacing">
    <w:name w:val="No Spacing"/>
    <w:uiPriority w:val="1"/>
    <w:qFormat/>
    <w:rsid w:val="008F3B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1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6CC90-35AC-4F50-B800-5C3AC5505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ye higby</dc:creator>
  <cp:keywords/>
  <dc:description/>
  <cp:lastModifiedBy>faye higby</cp:lastModifiedBy>
  <cp:revision>2</cp:revision>
  <cp:lastPrinted>2022-12-01T15:08:00Z</cp:lastPrinted>
  <dcterms:created xsi:type="dcterms:W3CDTF">2022-12-02T15:02:00Z</dcterms:created>
  <dcterms:modified xsi:type="dcterms:W3CDTF">2022-12-02T15:02:00Z</dcterms:modified>
</cp:coreProperties>
</file>